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เศษส่วนที่เท่ากันโดยการหาร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คุณครูสุภัสสร) สวัสดีค่ะ คุณครปลายทางและนักเรียนปลายทางคุณครูสุภัสสร อินทร์แสง หรือว่าครูครูแพรวา และ ปันฉิม หรือว่าคุณครูแพรวนะคะ ในรายวิชาคณิตศาสตร์ ปีที่ 4 ค่ะ เดี๋ยวเรามาดูว่าเราจของอะไรกันค่ะ</w:t>
      </w:r>
    </w:p>
    <w:p>
      <w:pPr>
        <w:pStyle w:val="BodyText"/>
      </w:pPr>
      <w:r>
        <w:t xml:space="preserve">(คุณครูสุภัสสร) เด็ก ๆ คะ จากคาบที่ผ่านมานะคะ</w:t>
      </w:r>
    </w:p>
    <w:p>
      <w:pPr>
        <w:pStyle w:val="BodyText"/>
      </w:pPr>
      <w:r>
        <w:t xml:space="preserve">(คุณครูแพรวนภา)เราได้เรียนเศษส่วนที่เท่ากันโดยการคูณกันมาแล้วนะคะ เด็ก ๆ แต่เด็ก ๆ ทราบไหมคะ ว่า มีอีกว1 วิธีกนะคะ เด็ก ๆ โดยการทำเศษส่วนที่เท่ากันโดยการหารนั่นเองค่ะ ดังนั้นนะคะ ในวันนี้คุณครูแพรวาและคุณครูแพรวนะคะ จะพาเด็ก ๆ มาละคุณครูแพรวนะคะ จะพาเด็ก ๆมาโดยการหารค่ะ วันนี้นะคะ เด็ก ๆ จะสามารถเขียนเศษส่วนให้เท่ากับเศษส่วนที่กำหนดให้ได้โดยการหารนะคะ ก่อนอื่นนะคะ จากคาบที่ผ่านมานะคะ เราได้เรียนเศษส่วนที่กันมาแล้วนะคะ เพราะฉะนั้นนี่ เดี๋ยวเราจะเริ่มโดยการพาเด็ก ๆ นี่ ทบทวนกันสักนิดนะคะ 4 ข้อนะคะ เดี๋ยวจะให้นักเรียนปลายทางนะคะ ทำลงในสมุดนะคะ ว่าให้นักเรียนเติมตัวเลขนะคะ ลงในช่องว่างเพื่อที่จะทำให้เศษส่วน 12 เดี๋ยวให้เวลานักเรียนปลายทางปฏิบัติเดี๋ยวมาร่วมกันเฉลยในห้องเรีย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]</w:t>
      </w:r>
    </w:p>
    <w:p>
      <w:pPr>
        <w:pStyle w:val="BodyText"/>
      </w:pPr>
      <w:r>
        <w:t xml:space="preserve">(คุณครูสุภัสสร) เป็นอย่างไรกันบ้างคะเด็ก ๆ การทำเศษส่วนให้เท่ากันโดยการคูณนะคะ การทบทวนก็ไม่ยากเลยนะคะ ในข้อที่ 1 นะคะ โจทย์ให้มาเป็นเศษ 3 ส่วน 7 เขาต้องการให้เด็ก ๆ นี่ทำเศษ 3 ส่วน 7 นะคะ ให้เท่ากับเศษใดไม่ทราบค่ะ ส่วน 21 จะสังเกตเห็นว่าเศษส่วนที่เขาต้องการทำให้เท่ากันเด็ก ๆ ไม่มีตัวเศษมาให้นะคะ มีแต่ตัวส่วนมาให้ค่ะ เพราะฉะนั้นนี่ตัวส่วนนั่นเองค่ะ ตัวส่วนนะคะ ต้องการทำให้เท่ากับ 21 นะคะ โดยใช้วิธีการคูณค่ะ เด็ก ๆ ก็มาดูค่ะ ว่า 7 คูณอะไรได้เท่ากับ 21 คะ คุณครูแพรวาได้ยินนักเรียนปลายทางตอบมาแล้วนะคะ นั่นคือก็ 7 คูณ ตัวส่วนด้วย 3 นะคะ ตัวเศษของเราก็ต้องคูณด้วย 3 เช่นเดียวกันใช่ไหมคะ เด็ก ๆ ดังนั้นนี่ ที่ตัวเศษของเรานะคะ จพต้องนำ 3 มาคูณ 3 เช่นกันได้เท่ากับเท่าไรคะ ได้เท่ากับ 9 นั่นเองค่ะ ดังนั้นนะคะ ในข้อที่ 1 นี้นะคะ เด็ก ๆ ก็สามารถทำ เศษ 3 ส่วน เศษ 9 ส่วน 21 นะคะ เป็นจำนวนนับ ที่เป็นจำนวนเดียวกันทั้งทั้งตัวเศษและตัวส่วน นี้นะคะ เด็ก ๆ กำหนดเศษส่วนมากให้ค่ะ เป็นเศษ 1 ส่วน 9 นะคะ ต้องการให้เด็กนี่ทำ เศษ 1 ส่วน 9 ให้เท่ากับเศษ 4 จะไม่ทราบค่ะ จะสังเกตได้ว่าเศษส่วนที่โจทย์ต้องการทำให้เท่ากันนะคะ แต่ว่ามีตัวเศษมาใหพิจารณาที่ตัวเศษนั่นเงอค่ะ ลองดูกันค่ะ เด็ก ๆ เราต้องการทำให้เศษ 1 นะคะ เท่ากับเศษ 4 โดยการคูณค่ะ เด็ก ๆ ก็มาดูว่า 11 คูณอะไรได้เท่ากับ 4 ไม่ยากเลยใช่ไหมคะ 1 x 4 นั่นเองค่ะ ถ้าตัวเศษคูรด้วย 4 ตัวส่วนก็ต้องคูณด้วดังนั้นนะคะ เราจึงนำ 9 ที่เป็นตัวส่วนไปคูณคูณด้วย 4 นั่นเองค่ะ 9 x 4 ได้เท่ากับเท่าไหร่คะ ได้เท่ากับ 36 นั่นเองค่ะ ดังนั้น เราจึงนำส่วน 9 นะคะ ให้เท่ากับเศษ 4 ส่วน 36 ได้ โดยการคูรจำนวนนับ นั่นก็คือ 4 นั่นเและตัวส่วนค่ะ นี่ก็เป็น 2 ข้อนะคะ ในการทมบทวนเดี๋ยวมาทบทวนกันต่อไปพร้อม ๆ กับคุณครูแพรวนะคะ</w:t>
      </w:r>
    </w:p>
    <w:p>
      <w:pPr>
        <w:pStyle w:val="BodyText"/>
      </w:pPr>
      <w:r>
        <w:t xml:space="preserve">(คุณครูสุภัสสร) ในข้อที่ 3 และข้อที่ 4 ค่ะ</w:t>
      </w:r>
    </w:p>
    <w:p>
      <w:pPr>
        <w:pStyle w:val="BodyText"/>
      </w:pPr>
      <w:r>
        <w:t xml:space="preserve">(คุณครูแพรวนภา) ข้อที่ 3 โจทย์ให้มาเป็นส่วน 25 ไม่รู้นะคะ นักเรียนก็มาดูกันค่ะ เศาส่วนที่เท่ากันนะคะ ในการคูณ ตอนนี้โจทย์ได้ให้เศษ 4 ส่วน 5 ส่วน 25 ดังนั้น นักเรียนต้องพิจารณาจากตัวเศษหรือตัวส่วนคะ เราจะต้องพิจารณาจากตัวเพราะเราทราบตัวส่วนคือ 25 ค่ะ นักเรียนต้องพิจารณานะคะ ว่า 5 คูณจำนวนใดเอ่ยได้เท่ากับ 25 คะ นักเรียนลองท่องว่า 5 คูณจำนวนใดได้ 25 คะ 5 นั่นเองนะคะ ดังนั้น ตัวส่วนของเราคูณด้วย 5 ดังนั้นตัวเนั่นเองนะคะ เราจึงนำ 4 คูณ 5 ค่ะ คูณ 5 ได้เท่ากับเท่าไรคะนักเรียนปลายทาง ได้เท่ากับ 20 นั่นเอง ดังนั้น</w:t>
      </w:r>
    </w:p>
    <w:p>
      <w:pPr>
        <w:pStyle w:val="BodyText"/>
      </w:pPr>
      <w:r>
        <w:t xml:space="preserve">[เสียงวิดีโอตัวเศษ 20 ค่ะ เศษส่วนที่เท่ากันจากการคูณจะได้ 20 ส่วน 25 นั่นเองนะคะ นักเรียนอยากจะเขียนการคูณได้ 5 ที่ตัวเศษก็ได้เช่นเดียวกันค่ะ ไปดูข้อสุดท้ายในการทบทวนวันนี้ค่ะ โจทย์กำหนดเศษส่วนให้เอ่ย คือเศษ 5 ส่วน 8 คือเศษ 10 ส่วนจำนส่วนจำนวนใดไม่รู้นะคะ ตอนนี้โจทย์ให้จำนวนใดตัวเศษมานะคะ เราจึงจะต้องพิจารณาที่ตัวเศษค่ะ นักเรียยนไปดูสิคะว่า เท่ากับ 10 คะ คูณ 2 นั่น 5 คูณด้วย 2 8 ก็ต้องคูณด้วย 2 นั้นเองนะคต้องคูณทั้งตัวเศษและตัวส่วนค่ะ จะคูณด้วย 2 ค่ะ 8 x 2 ได้เท่าไรนกัเรียนปลายทาง เก่งมากเลยค่ะ 87 คูณ 2 ได้เท่าห16 นะคะ ดังนั้น เศษส่วนที่เท่ากันกับการคูณจะได้เป็นเศษ 10 ส่วน 16 นั่นเองค่ะ นี่ก็เป็น 4 ข้อที่ทบทวบไปในวันนี้แตจะเรียนอะไรนะคะ ครูแพรวา</w:t>
      </w:r>
    </w:p>
    <w:p>
      <w:pPr>
        <w:pStyle w:val="BodyText"/>
      </w:pPr>
      <w:r>
        <w:t xml:space="preserve">(คุณครูสุภัสสร) ต้นคาบได้บอกไปแล้วนะคะ เด็ก ๆ ว่าการทำเศษส่วนให้เท่ากันเราสามารถทำได้อีก 1 วิธีนั่นก็คหารนั่นเองค่ะ เพราะฉะนั้นนะคะ คุณครูก็จะพาเด็ก ๆ ในเรื่องของการทำเศษส่วนให้เท่ากันโดยการหารค่ะ เดี๋ยวเรามาเริ่มดูกันเลยนค่ะ เด็ก ๆ รูปสี่เหลี่ยมมาให้เด็ก ๆ 4 รูปนะคะ ถูกแบ่งออกเป็นส่วน ๆ ที่เท่ากันนะคะ เด็ก ๆ ลองสังเกตสิคะว่า จาเขียน เศษส่วนแสดงส่วนที่ระบายสีได้อย่างไรคะ</w:t>
      </w:r>
    </w:p>
    <w:p>
      <w:pPr>
        <w:pStyle w:val="BodyText"/>
      </w:pPr>
      <w:r>
        <w:t xml:space="preserve">(คุณครูแพรวนภา) นักเรียนเริ่มตอบเสียงดังแล้วนะคะ เพราะว่าเป็นเรื่องที่เราเรียนมาตั้งแต่แรก ๆ แลเขียน เศษส่วนแสดงส่วนที่ระบายสีได้อย่างไรคะ เราก็จะเป็นเศษ 3 ส่วน 4 นั่นเองค่ะ เพราะว่าถูกแบ่งอกเป็น 4 ส่วนเท่า ๆ</w:t>
      </w:r>
    </w:p>
    <w:p>
      <w:pPr>
        <w:pStyle w:val="BodyText"/>
      </w:pPr>
      <w:r>
        <w:t xml:space="preserve">(คุณครูสุภัสสร) ใช่ค่ะ มาดูกันต่อค่ะ คุณครูครูแพรวารูปสี่เหลี่ยมรูปเดิมค่ะ มาแบ่งเพิ่มเป็นอีก 2 ส่วนที่เท่ากันค่ะ จากรูปที่ 2 ของเรานะคะ เด็ก ๆ จะเขียนส่วนที่ระบายสีได้อย่างไรคะ</w:t>
      </w:r>
    </w:p>
    <w:p>
      <w:pPr>
        <w:pStyle w:val="BodyText"/>
      </w:pPr>
      <w:r>
        <w:t xml:space="preserve">(คุณครูแพรวนภา) นักเรียนก็จะเห็นนะคะ ว่า ถูกแบ่งเพิ่มอีก 2 ส่วนที่เท่ากันนะคะ จะได้เป็นเท่าไรคะ จะได้ทั้งหมด 8 ส่วนที่เท่ากันนะคะ และระบายสีไปกี่ส่วนเอ่ย ระบายสีไป 6 ส่วนดังนั้น เขียนเศษส่วนส่วนที่ระบายสีจะได้เป็น เศษ 6 ส่วน 8 นั่นเองค่ะ</w:t>
      </w:r>
    </w:p>
    <w:p>
      <w:pPr>
        <w:pStyle w:val="BodyText"/>
      </w:pPr>
      <w:r>
        <w:t xml:space="preserve">(คุณครูสุภัสสร) มาดูกันต่อค่ะ สำหรับในรูปที่ 3 นี้นะคะ ครูครูแพรวานะคะ มาแบ่งเพิ่มอีกออกเป็น 5 ส่วนที่กันค่ะ จากรูปสี่เหลี่ยมรูปที่ 3 นี้นะคะ คุณครูแพรวาอยากจะทราบว่าเด็ก ๆ จะแสดงเขียนได้อย่างไรคะ เราสามารถเขียนเศษส่วนแสดงส่วนที่ระบายสีในรูปที่ 3</w:t>
      </w:r>
    </w:p>
    <w:p>
      <w:pPr>
        <w:pStyle w:val="BodyText"/>
      </w:pPr>
      <w:r>
        <w:t xml:space="preserve">(คุณครูแพรวนภา) เราก็มาดูกันเลยค่ะ นักเรียนก็ลองดูนะคะ เราแบ่งออกเป็นส่วนที่เท่ากันนะคะ ดังนั้น ตอนนี้ถูกแบ่งออกเป็นทั้งหมด 12 ส่วนนะคะ และระบายสีไปกี่ส่วนคะระบายสีไป 9 ส่วนนั่นเองนะคะ ส่วนที่ระบายสีของเรานะคะ แสดงได้เป็นเศษส่วนคือเศษ 9 ส่วน 12 นั่นเองค่ะ</w:t>
      </w:r>
    </w:p>
    <w:p>
      <w:pPr>
        <w:pStyle w:val="BodyText"/>
      </w:pPr>
      <w:r>
        <w:t xml:space="preserve">(คุณครูสุภัสสร) ใช่ค่ะ ในรูปสุดคุณครูแพรวาได้นำสี่เปลี่ยนออกมาแบ่งเป็นส่วนที่เท่ากันค่ะ อยากทราบเช่นเคยนะคะ เราสามารถเขียนเศษส่วนระบายสี เราสามารถเขียนแสดงส่วนที่ระบายสีได้อย่างไรคุณครูแพรว</w:t>
      </w:r>
    </w:p>
    <w:p>
      <w:pPr>
        <w:pStyle w:val="BodyText"/>
      </w:pPr>
      <w:r>
        <w:t xml:space="preserve">(คุณครูแพรวนภา) เราก็มาดูนะคะ รูปที่ 4 ของเรานะคะ ถูกแบ่งอกเป็น 16 และระบายสีไป 12 ส่วนค่ะ ดังนั้น สามารถเขียนแสดงส่วนที่ระบายสีได้เป็นเศษ 12 ส่วน 16 นั่นเองค่ว่าจากรูปสี่เหลี่ยมทั้ง 4 รูปนี้นะคะ รูปสี่เหลี่ยมทั้ง 4 รูปนี้นี่เท่ากันหรือไม่คะ เท่ากันไหมคะ คุณเมื่อวานที่เราได้เรียนกันได้เลยนะ จนได้เป็นรูปที่ 2 รูปที่ 3 และรูปที่ 4 ค่ะ ดังนั้นนะคะ รูปที่ 4 รูปมีขนาดที่เท่าและทั้ง 4 รูปนี้นะคะ มีส่วนที่ระบายสีเท่ากันหรือไม่คะคุณครูแพรว</w:t>
      </w:r>
    </w:p>
    <w:p>
      <w:pPr>
        <w:pStyle w:val="BodyText"/>
      </w:pPr>
      <w:r>
        <w:t xml:space="preserve">(คุณครูแพรวนภา) เท่ากันเหมือนเดิมนะคะ แต่แค่มีขนาดที่แตกต่างกันไป</w:t>
      </w:r>
    </w:p>
    <w:p>
      <w:pPr>
        <w:pStyle w:val="BodyText"/>
      </w:pPr>
      <w:r>
        <w:t xml:space="preserve">(คุณครูสุภัสสร) ใช่ค่ะ เด็ก ๆ จากที่เราทราบนะคะ เราจะทำให้เราทราบว่าทั้ง 4 รูปนี้เท่ากันใช่ไหมคะ แต่คุณครูนะคะ จะนำรูปที่ 1มาพิจารณาดูค่ะ เด็ก ๆ ดูนะคะ จากรูปที่ 1 และรูปที่ 2 ที่คุณครูกำหนดให้นี้นะคะ ส่วนที่ระบายสีรูปที่ 1 และรูปที่ 2 ระบายสีเท่ากันหรือไม่คะ เท่ากันไหมคะ คุณครูแพรว</w:t>
      </w:r>
    </w:p>
    <w:p>
      <w:pPr>
        <w:pStyle w:val="BodyText"/>
      </w:pPr>
      <w:r>
        <w:t xml:space="preserve">(คุณครูแพรวนภา) เท่ากันนะคะ เพราะเมื่อกี้เราบอกไปแล้วนะคะ ว่ทั้ง 4 รู) เท่ากันค่ะ ถ้ารูปภาพนะคะ จะแสดงถึงอะไรเอ่ยคะนักเรียน จะแสดงถึงเศษส่วน 2 เศษส่วนนะคะ คือเศษส่วนที่เท่ากัน เศษ 3 ส่วน 4 เท่ากับ เศษ 6</w:t>
      </w:r>
    </w:p>
    <w:p>
      <w:pPr>
        <w:pStyle w:val="BodyText"/>
      </w:pPr>
      <w:r>
        <w:t xml:space="preserve">(คุณครูสุภัสสร) ตอนนี้นะคะ จากที่เราได้ทราบว่าเศษ 3 ส่วน 4 เท่ากับเศษ 6 ส่วน 8 ค่ะ แต่ถ้าเราอยา่กจะทราบที่มาละคะ เราหาที่มาได้ไหมคะ คุณครูแพรว</w:t>
      </w:r>
    </w:p>
    <w:p>
      <w:pPr>
        <w:pStyle w:val="BodyText"/>
      </w:pPr>
      <w:r>
        <w:t xml:space="preserve">(คุณครูแพรวนภา) เราสามารถหาที่มาได้นะคะ เพราะว่าจากชั่วโมงที่แล้วนะคะ เราก็ทำมาแล้วเศษส่วนที่เท่ากันโดยการคูณค่ะ แต่ถ้าเราคิดว่าเรามีวิธีอย่างไรคะ เดี๋ยวเรามาดูกันต่อดีกว่าค่ะ ถ้าเราอยากทำให้เศษ 6 ส่วน 8 เท่ากับเศา 3 ส่วน 4ได้หรือไม่นะคะ</w:t>
      </w:r>
    </w:p>
    <w:p>
      <w:pPr>
        <w:pStyle w:val="BodyText"/>
      </w:pPr>
      <w:r>
        <w:t xml:space="preserve">(คุณครูสุภัสสร) จากรูปนะคะ เด็ก ๆ เราทราบแล้วนะคะ ว่าเศษ 6 ส่วน 8 เท่ากับ 3 ส่วน 4 นะคะ แต่ถ้าคุณครูอยากจะทราบเด็ก ๆ คิดว่าเราหาที่มาได้อย่างไรคะ เราวิธีในการหาอย่างไรคุณครูแพว</w:t>
      </w:r>
    </w:p>
    <w:p>
      <w:pPr>
        <w:pStyle w:val="BodyText"/>
      </w:pPr>
      <w:r>
        <w:t xml:space="preserve">(คุณครูแพรวนภา) จากคาบที่ผ่านมานะคะ เรามีวิธีหารโดยการคูณทั้งตัวเศษและตัวแต่วันนี้เราใช้เป็นการหารค่ะ เราจะทราบว่าเราจะทำเศษ 6 ส่วน 8 ให้เท่ากับเศษ 3 ส่วน 4 ได้อย่างไรคะให้นักเรียนลองสังเกตทั้งตัวเศษและตัวส่วน ส่วน 8 จะทำเป็นเศษ 3 ส่ว น 4</w:t>
      </w:r>
    </w:p>
    <w:p>
      <w:pPr>
        <w:pStyle w:val="BodyText"/>
      </w:pPr>
      <w:r>
        <w:t xml:space="preserve">(คุณครูสุภัสสร) เราทราบว่าวันนี้เราจะเรียนกันในเรื่องตัวเศษส่วนที่เท่ากันโดยการหารใช่ไหมคะ เด็ก ๆ ลองสังเกตค่ะ เศา 6 ส่วน 87ทำให้เท่ากับเศษ 3 ส่วน 4 เด็ก ๆ ลองสังเกตสิคะที่ตัวเศษเราต้องการทำ 6 นะคะ ให้เท่ากับ 3 ค่ะ คุณครูบอกไปแล้วว่าจำทำให้เท่ากันได้โดยการหาร เด็ก ๆ มาดูนะคะ จากเศษ 6 นะคะ ทำให้เป็นเศษ 3 นี่ เราต้องนำ 6 ไปหารจำนวนใดคะเท่ากับ 3 นั่นก็คือหารด้วย 2 นั่นเองค่ะ และเช่นเคยค่ะ เด็ก ๆ เมื่อตัวเศษหารตัวเศาหารด้วย 2 แล้ว ตัวเศษ2 ด้วยเช่นกันค่ะ มาดูนะคะ ส่วน 8 นะคะ เด็ก ๆ เราต้องการทำส่วน 8 ให้เป็นส่วน 4 ค่ะ เด็ก ๆ ลองดูสิคะว่า นั่นก็คือหาร 2 นั่นเองค่ะ เราจะได้ค่ะ เพราะฉะนั้นนี่ เราทำได้อย่างเราจะนำ 2 นะคะ ไปหารทั้งตัวเศษ และตัวส่วนอย่าลืมนะคะ ถ้าเป็นการหารต้องหารได้ลงตัวค่ะ เรามาดูกันอีกสัก 1 รอบนะคะ ถ้าคุณครูต้องการให้ได้เท่ากับเศษ 3 ส่วน 4 นะคะ หาร 2 นะคะ ทั้งตัวเศษและตัวส่วนอย่างนี้ค่ะ นักเรียนก็ไปหาผลหารดูนะคะ ว่า 6 หารด้วย 2 ได้เท่ากับเท่าไหร่ ส่วน 8 หารด้วย 2เราก็จะได้ผลลัพธ์มานะคะ จะเท่ากับเศษ 3 ส่วน 4 นั่นเองค่ะ แต่วันนี้การหารอย่าลืมนะคะ ว่าที่ลงตัวด้วยค่ะ</w:t>
      </w:r>
    </w:p>
    <w:p>
      <w:pPr>
        <w:pStyle w:val="BodyText"/>
      </w:pPr>
      <w:r>
        <w:t xml:space="preserve">(คุณครูสุภัสสร) ใช่แล้วค่ะ สำหรับตัวอย่างนี้นะคะ เราจะทำให้ เศษ 6 ส่วน 8 เท่ากับ เศษ3 ส่วน 4 ได้โดยการหารนะคะ จะสังเกตได้นะคะ เด็ก ๆ ว่าเรา นำจำนวนนับโดยจำนวนนับนี้นะคะ จะได้ เดี๋ยวมาดูกันต่อค่ะ คุณครูจะนำรูปที่ 1 เมื่อสักครู่นี้ มาให้เด็ก ๆ ส่วนที่ระบายสีรูปที่ 1 และรูปที่ 3 นี้เท่ากันหรือไม่คะ</w:t>
      </w:r>
    </w:p>
    <w:p>
      <w:pPr>
        <w:pStyle w:val="BodyText"/>
      </w:pPr>
      <w:r>
        <w:t xml:space="preserve">(คุณครูแพรวนภา) ยังเท่ากันอยู่นะคะ เพราะว่าทั้ง 4 รูประบายสีที่เท่ากันค่ะ แต่เศษส่วนก็เท่ากับเราจะทำอย่างไรดีให้เศษ 9 ส่วน 12 เท่ากับเศษ 9ส่วน 4 คะนักเรียนปลายทาง</w:t>
      </w:r>
    </w:p>
    <w:p>
      <w:pPr>
        <w:pStyle w:val="BodyText"/>
      </w:pPr>
      <w:r>
        <w:t xml:space="preserve">(คุณครูสุภัสสร) ในวันนี้้เราจะใช้การหารใช้ลองสังเกตสิคะ ว่าเศษ 9 ส่วน 12 นี้นะคะ เราจะนำจำนวนนับตัวใดคะมาหาร ให้ได้เศษ 3 ส่วน 4 คะเด็ก ๆ เดี๋ยวมาเริ่มดูกันค่ะ เด็ก ๆ เศษ 9 ส่วน 12 นี้นะคะ เราต้องการทำให้เท่ากับเศษ 3 ส่วน 4 ใช่ไหมคะ เพราะ ฉะนั้นนี่ เราต้องการทำเศษ 9 นะคะ เศษ 3 ค่ะ เด็ก ๆ ลองดูสิคะ ว่า 9 หารจำนวนใดได้เท่ากับ 3 คะ นั่นก็คือการหาร 3 นั่นเองค่ะดังนั้น ที่ตัวเศษคุณครูจึงหารด้วย 3 นะคะ ต้องการทำส่วน 12 นะคะ ให้เท่ากับส่วงน 4 ค่ะ นำ 12 ไปหารจำนวนใดคะเด็ก ๆถึงจะได้เท่ากับ 4 นั่นก็คือ 3 เช่นกันค่ะ ดังนั้นนะคะ เด็ก ๆ เราจะสามารถทำเศษ 9 ส่วน 12 ทำ 9 เศษ ส่วน 12 ไปทำได้โดยการที่เรานำ 3 นะคะ มาหารทั้งเศษและตัวส่วนค่ะ จะสังเกตเห็นว่าเป็นการหารที่ลงตัวด้วยนะคะ คุณครูแพรว</w:t>
      </w:r>
    </w:p>
    <w:p>
      <w:pPr>
        <w:pStyle w:val="BodyText"/>
      </w:pPr>
      <w:r>
        <w:t xml:space="preserve">(คุณครูแพรวนภา) ใช่อีกสัก 1 รูปนะคะ ถ้าคุณครูนำรูปที่ 3 และรูปที่ 4มานะคะ นักเรียนคิดว่าทั้ง 2 รูปนี้มีส่วนที่ระบายสีทีี่เท่ากันหรือไม่คะ</w:t>
      </w:r>
    </w:p>
    <w:p>
      <w:pPr>
        <w:pStyle w:val="BodyText"/>
      </w:pPr>
      <w:r>
        <w:t xml:space="preserve">(คุณครูสุภัสสร) ก็ยังคงเท่ากันค่ะ คุณครูแพรว</w:t>
      </w:r>
    </w:p>
    <w:p>
      <w:pPr>
        <w:pStyle w:val="BodyText"/>
      </w:pPr>
      <w:r>
        <w:t xml:space="preserve">(คุณครูสุภัสสร) ทำเศษส่วนก็คือเศษ 12 ส่วน 16 เท่ากับนักเรียนปลายทาวงทำกันได้หรือไม่คเดี๋ยวเรามาดูพร้อมกันนะคะ เดี๋ยวเรามาดูพร้อมกันนะคะ เราสามารถทำเศษ เศษ 12 ส่วน 16 ให้เท่ากับ เศษ นักเรียนก็มาดูเลย เราจะทำได้อย่างไร จาก 12 ให้ได้ 3 และ 16 นักเรียนก็ไปดูสิคะว่า 12 หารด้วยเท่ากับ 3 คะ และ 16 ต้องหารจำนวนใดเท่ากับ 4 คะ นักเรียนสามารถเลือกได้นะคะ จะพิจารณาตดังนั้นเดี๋ยวเราไปดูที่ตัวเศษกันก่อนค่ะ 12 หารอะไรเอ่ยได้เท่ากับ 3 คะ 12 ต้องหารด้วย 4 นั่นเองนะคะ ดังนั้นตัวส่วนของเรานะคะ 16 ก็จะเท่ากับ 4 เช่นเดยีวกันค่ะ เรามาตรวจสอบความถูกต้องนะคะ 12 หาร 14 ได้เท่ากับเท่าไหร่คะ ได้่เท่ากับ 3 นะคะ หารด้วย 4 เท่ากับเท่าไรคะ ได้เท่ากับ 4 นะคะ เศษ 12 ส่วน 16 ได้เท่ากับเศษ 3 ส่วน 4 โดยการหารทั้งตัว 4</w:t>
      </w:r>
    </w:p>
    <w:p>
      <w:pPr>
        <w:pStyle w:val="BodyText"/>
      </w:pPr>
      <w:r>
        <w:t xml:space="preserve">(คุณครูสุภัสสร) ใช่ค่ะ เด็ก ๆ จากรูปภาพของเราทั้ง 4 รูปนี้นะคะ จะสังเกตเห็นว่าเศษ 12 ส่วน 16 นี่ จะเท่ากับเศษ 9 ส่วน 12และเท่ากับเศษ 6 ส่วน 8 นะคะ คือเท่ากับเศษ 3 ส่วน 4 ด้วยค่ะ เด็ก ๆ จะสังเกตเห็นว่าตัวส่วนเหล่านี้จากการหารนั่นเองค่ะ ตอนนี้นะคะ เด็ก ๆ ก็ได้เริ่มรู้จักแล้วนะคะ ว่าการทำเศษส่วนที่เท่ากันโดยวิธีการหารทำได้อย่างกันต่อนะคะ</w:t>
      </w:r>
    </w:p>
    <w:p>
      <w:pPr>
        <w:pStyle w:val="BodyText"/>
      </w:pPr>
      <w:r>
        <w:t xml:space="preserve">(คุณครูแพรวภา) ตอนนี้นะคะ จะทำให้เราบอกได้นะคะ เด็ก ๆ ว่าการทำเศษส่วนให้เท่ากับเศษส่วนที่กำหนด อาจทำได้โดยจำนวนนับหารทั้งตัวเศษและตัวส่วน ซึ่งจำนวนนับนั้นสามารถหารทั้งตัวเศษและตัวส่วนลงตัวนั่นเองค่ะ อีกทั้้งนะคะ เด็ก ๆ การทำเศษส่วนที่กำหนดให้นะคะ เราสามารถทำได้โดยนำมาหารทั้งตัวเศษและตัวส่วนค่ะ โดยจำนวนนับนั้นนะคะ ต้องหารทั้งตัวลงตัวนั่นเองค่ะ</w:t>
      </w:r>
    </w:p>
    <w:p>
      <w:pPr>
        <w:pStyle w:val="BodyText"/>
      </w:pPr>
      <w:r>
        <w:t xml:space="preserve">(คุณครูแพรวนภา) ใช่เลยค่ะ เพราะเราต้องนำจำนวนนับเดียวกันมาหารทั้งตัวเศษและหรือมาคูณทั้งตัวเศษและตัวส่วนค่ะ ต้องหารแบบลงตัวใช่ไหมคะ ครูแพรวา</w:t>
      </w:r>
    </w:p>
    <w:p>
      <w:pPr>
        <w:pStyle w:val="BodyText"/>
      </w:pPr>
      <w:r>
        <w:t xml:space="preserve">(คุณครูสุภัสสร)ให้เด็ก ๆ ดูสักนิดหนึ่งนะคะ คุณครูแพรว</w:t>
      </w:r>
    </w:p>
    <w:p>
      <w:pPr>
        <w:pStyle w:val="BodyText"/>
      </w:pPr>
      <w:r>
        <w:t xml:space="preserve">(คุณครูแพรวนภา) ได้ค่ะ ดูไปครูครูแพรวไปเลยนะคะ ถ้าคุณครูส่วน 18 นะคะ คุณครูบอกว่าเศษ 6 ส่วน 18 เราจะทำให้เท่ากับเศษ 2 ส่วน 6 ค่ะ นักเรียนปลายทางมีวิธีรการทำอย่างไรได้กำหนดเศษส่วน 2 เศษส่วนมาให้แล้วนะคะ ไปหาค่ะ ว่าจำนวนนับใดนะคะ ที่มาหาร เศษ 6 ส่วน 18 แล้ว ได้เศษ 2 ส่วน เราก็มาเริ่มดูนะคะ คุณครูจะนำ เศษ6 ส่วน 18 มานะคะ หลังจากนั้นเราก็มา พิจารณานักเรียนสามารถเลือกพิจรณาเพราะว่าโจทย์กำหนดให้ทั้ง 2 เศษส่วนนักเรียนจะพิจารณาก็ได้ว่า 6 หารจำนวนใดได้เท่ากับ 2 หรือ 18 หารด้วยจำนวนได้เท่ากับ 6 นะคะ แต่ถ้าง่ายนะคะ เราก็จะพิจารณา 6 หารด้วยจำนวนใดได้เท่ากับ 2 นั่นเองค่ะ 6 หารด้วยจำนวนใดได้เท่ากับ 2 6 หารด้วย 3 นั่นเองนะคะ ถ้าตัวเศษของเราหารด้วย 3 ตัวเศษของเราหารด้วย 3 ตัวส่วนของเราก็ต้องหารด้วย 3 เช่นเดียวกันค่ะ ดังนั้น 18 หารด้วย 3 ดังนั้นเราก็ต้องตรวจสอบความถูกต้อง นะคะ จริงนะคะ เพราะเมื่อนักเรียนท่องสูตรคูณแม่ 3 แล้ว 3 ค่ะดังนั้น เศษส่วนที่เท่ากับโดยการหารนี้นะคะ ก็คือการนำ 3 ไปหารทั้งตัวเศษและตัวส่วนได้ลงตัวค่ะ เดี๋ยวเรามาดูกันอีกสัก 1 ตัวอย่าง ก่อนช่วยกันตอบคำถามไปพร้อมกับคุณครูนะคะ ตัวอย่างนี้กำหนดมาให้คือเศษ 4 ส่วน 20 นะคะเท่ากับเศษ 1 ส่วน 5 ค่ะได้อย่างไรคะ นักเรียนปลายทางเริ่มตอบเสียงดังแล้วนะคะ นักเรียนน่าจะไปพิจารณาที่ตัวเศษนะคะ 4 หารด้วยจำนวนใด ได้เท่ากับ 1 คะ4 หาร 4 นั่นเองนะคะ ถ้า 4 ที่เป็นเศษของเราหารด้วย 4 ตัวส่วนของเราล่ะคะ ก็ต้องหารด้วย 4 เช่นเดียวกันได้เท่ากับ 5 นะคะ ดังนั้น เศษ 4 ส่วน 20 เท่ากับ เศษ 1 ส่วน 5 โดยการหารด้วย 4 ทั้งเศษและส่วงนได้ลงตัวค่ะ สำหรับการทำเศษส่วนให้เท่ากันโดยการหารนะคะ เดี๋ยวเรามีให้นักเรียนปลายทางใช่ไหมคะ นักเรียนปลายทาง เด็ก ๆ นะคะ ไปดูกิจกรรมไปพร้อมกับครูให้เท่ากับเศษส่วนที่กำหนดให้นะคะ เราจะใช้วิธีการหารนะคะ เด็ก ๆ เดี๋ยวเรามาเริ่มดูกันค่ะ เด็ก ๆ จะพาเด็ก ๆ ได้ตอบไปกับคุณครูนะคะ ในข้อที่ 1 นะคะ เด็ก ๆ สำหรับในข้อที่ 1 นะคะ โจทย์ให้มาเป็นเศษ 10 ส่วน 24เติมจำนวนลงในช่องว่างให้ถูกต้องค่ะ ในข้อนี้นะคะ เขาต้องการให้เด็ก ๆ นี่ ทำเศษ 5 ส่วน 24 นะคะ ให้เท่ากับเศษ 5 ส่วน ส่วน 12 นั่นเองค่ะ เด็ก ๆ ลองดูสิคะ เพราะฉะนั้นนะคะ เราก็มาดูกันค่ะ เด็ก ๆ สามารถพิจารณาได้แล้วก็ตัวส่วนด้วยนะคะ แต่สำหรับในข้อ 1 นี้นะคะ จะพิจารณาที่ตัวเศษก็จะง่ายกว่าใช่ไหมคะ เรามาดูกันค่ะ เด็ก ๆ ให้เท่ากับเศษ 5 นะคะ เด็ก ๆ เรามีวิธีการหาอย่างไรคะ นำ 10 ไปหารอะไรคะ เด็ก ๆ ให้ได้เท่ากับ 5 นั่นก็คือหารด้วย2 นั่นเองค่ะ เพราะฉะนั้น ถ้าตัวเศษหารด้วย 2 แล้วนะคะ ตัวส่วนก็จะต้องหารด้วย 2 เช่นกันค่ะ ดังนั้นนะคะ เด็ก ๆ ก้จะได้จำนวนนับนั้นคือ 2 นะคะ ที่นำมาหารตัวเศษและตัวส่วนได้ลงตัวค่ะ เดี๋ยวมาตรวจสอบกันค่ะ เด็ก ๆ นะคะ หารด้วย 2 ที่ตะววเศษ จะเท่ากับเท่าเท่ากับ 5 นะคะ ตามที่โจทย์กำหนดให้ค่ะ ถ้าคุณครูทำที่ 24 หารด้วย 2 ได้เท่ากับล 12 นั้นเอง ตรงกับที่โจทย์ดังนั้น ในข้อนี้นะคะ เราจะเติมจำนวนนับก็ตือ 1 หารทั้งตัวเศษและตัวส่วนได้ลงตัวนั่นเองค่ะ เดี๋ยวมาดูกันต่อในข้อที่ 2 นะคะเด็ก ๆในข้อที่ 2 กำหนดเศษส่วนมาให้ค่ะ ต้องการทำเศษ 15 ส่วน 27 นะคะ ให้เท่ากับเศษใดไม่ทราบค่ะ ส่วน 9จะสังเกตเห็นว่าเศษส่วนที่โจทย์กำนนั้นนี่ไม่ได้กำหนดตัวเศษมาให้นะคะ กำหนดมาให้แค่ตัวส่วนค่ะ เฉพาะแค่ตัวส่วนค่ะ ที่ตัวส่วนนั่นเองค่ะ เราก็ไปดูนะคะ ที่ตัวส่วนต้องการทำส่วน 27 ให้เท่ากับส่วน 9 นะคะ เด็ก ๆ ดูสิคะว่า 27 หารจำนวนได้เท่ากับ 9 คะ เด็ก ๆ ลองท่องสูตรคูณแม่ 9 ก็ได้นะคะ ก็จะได้เป็น 9 คูณ 3 เป็นดังนั้นนะคะ 27 หารด้วย 9 ก็จะเท่ากับ 9 นั่นเองค่ะ ถ้าตัวส่วนเราหารด้วย 3 นะคะ ตัวเศษเราจะต้องหารด้วย ดังนั้นนี่ ถ้าตัวเศษนะคะ 15 หารด้วย 3 จะได้เท่ากับเท่าไรคะเด็ก ๆ เด็ก ๆ ลองท่องสูตรคูณแม่ 3 สิค่ะเป็น 15 นั่นก็คือ 15 หารด้วย 3 เท่ากับ 5 นั่นเองค่ะ ดังนั้นนะคะ เด็ก ๆ เราจะทำเศษส่วนให้เท่ากันได้ คือ เศษ 15 ส่วน 27 จะเท่ากับ เศษ 5 ส่วน 9 ค่ะโดยใช้การหารนะคะ ซึ่งจำนวนที่เรานำมาหารนะคะ นั่นก็คือ 3 นั่นเองค่ะ นำ 3 มาหาและตัวงส่วนนั่นเองค่ะ และข้อที่ 2 นะคะ สำหรับตัวอย่าง เดี๋ยวมาดูกันต่อนะคะ เด็ก ๆ</w:t>
      </w:r>
    </w:p>
    <w:p>
      <w:pPr>
        <w:pStyle w:val="BodyText"/>
      </w:pPr>
      <w:r>
        <w:t xml:space="preserve">(คุณครูแพรวนภา) ใช่เลยค่ะ สำหรับข้อที่ 3 นะคะ จะให้นักเรียนปลายทางพร้อม ๆ กันนะคะ สำหรับในข้อที่ 3 เศษ 18 ส่วน 36 ค่ะ เราจะทำให้เศษเท่ากันโดยการหารนะคะ โดยเราจะมีการนำ 3 นะคะ ไปหารที่ 18 และนำ 6 ไปหารที่ ดังนั้นนะคะ จะมีเศษส่วนที่เท่ากันทั้งหมด 3 เศษส่วนเลยค่ะ นะคะ เดี๋ยวเรามาเริ่มดูกันให้มาเป็นเศษ 18 ส่วน 36 นะคะ แล้วก็นำเศษ 18 หารด้วย 3 ค่ะ ถ้าเศษ 18 หารด้วย 3 ตัวส่วนละคะต้องหารด้วยตัวส่วนก็จะต้องหารด้วย 3 แน่นอนนะคะ แต่ผลหารจะต้องหารลงตัวเดี๋ยวเรามาดูผลหารกันค่ะ หารด้วย 3 นะคะ นักเรียนลงท่อง3 x 6 นั่นเองนะคะ ตัวเศษของเรานะคะ จะได้เป็น 6 ค่ะ ต่อมานะคะ ไปดูต่อที่ตัวส่วนค่ะนำ 36 หารด้วย 3 ค่ะ 36 หารด้วย 3 นักเรียนก็ไปก็ไปท่องสูตรคูณแม่ 3 ก็ได้นะคะ ว่า 3 หารอะไรไดั้เท่ากับ 36 คะ12 นั่นเองนะคะ ดังนั้น ตัวส่วนของเราก็จะเท่ากับ 12 เศษส่วนที่เท่ากันนะคะ โดยการหารของเราก็จะเท่ากับเศษ 18 ส่วน 36 ก็จะเท่ากับเศษ 6 เท่ากันโดยการนำ 3 นะคะ ที่เป็นจำนวนนับและตัวส่วนได้ลงตัวนั่นเองค่ะ แต่เรายังไม่หมดนะคะ ในข้อที่ 3 ของเราสำหรับในข้อที่ 3 ของเรายังมีต่อส่วน 36 หารโดยตัวส่วน ค่ะ ถ้าตัวส่วนของเราหารด้วย 6 ตัวเศษล่ะคะ นักเรียนปลายทางตัวเศษของเราก็ต้องหาดังนั้นเราก็จะนำ 18 หารด้วย 6 เช่นเดียวกันค่ะ เมื่อเราทราบอย่างนี้แล้วเราไปหาผลหารไปด้วยกันค่ะ นำ 18 หารด้วย 6 นะคะ เรามาดูสิคะว่าได้เท่ากับ 18 คะนักเรียนปลายทาง 6 x 3 นั่นเองนะคะ ตัวเศษของเราได้มาเป็น 3 นะคะ ตัวส่วนละคะ เรามาดูที่ 36 หารเราก็มาดูค่ะ 6 คูณอะไรได้ 36 คะ 6 x 6 นั่นเองนะคะ ได้ตัวส่วงนมาแล้วนะคะ คือ 6 ค่ะ อีก 1 เศษส่วนนะคะ ก็คือ 6 นั่นเองค่ะ การนำ 6 ไปหารทั้งตัวเศษและตัวส่วนของเศษ 18 ส่วน 36 ได้ลงตัวก็จะมีเศษส่วนที่เท่ากัน 3 จำนวนค่ะ ก็จะเป็น เศษ 18 ส่วน 36 เท่ากับเศษ 6 ส่วน 12 เท่ากับเศษ 3 ส่วน 6 นั่นเองค่ะ จะสังเกตว่าเราจะนำตัวเศษมาหารทั้งตัวเศษแล้วก็ตัวส่วนได้นะคะ เพื่อหาเศษส่วนที่เท่ากันนะคะ แทั้งตัวเศษและตัวส่วนนั้นจะต้องหารได้ลงตัวค่ะ</w:t>
      </w:r>
    </w:p>
    <w:p>
      <w:pPr>
        <w:pStyle w:val="BodyText"/>
      </w:pPr>
      <w:r>
        <w:t xml:space="preserve">(คุณครูแพรวนภา) ใช่เลยค่ะ ก็จะคล้าย ๆ กับเมื่อวานนะคะ ดังนั้นเรายังต้องใช้ความสัมพันธ์นักเรียนปลายทางต้องท่องสูตรคูณกันได้ด้วยนะคะ</w:t>
      </w:r>
    </w:p>
    <w:p>
      <w:pPr>
        <w:pStyle w:val="BodyText"/>
      </w:pPr>
      <w:r>
        <w:t xml:space="preserve">(คุณครูสุภัสสร) เดี๋ยวคุณครูนะคะ มีแบบฝึกหัดที่ 3.8 นะคะ สำหรับในข้อที่ 1 ถึงข้อที่ 3 ยิ่ยนะคะ ได้ลองลงมือปฏิบัติด้วยตนเองค่ะ เด็ก ๆ ลองดูสิคะ เดี๋ยวฝากคุณครูปลายทางนะคะ แจกแบบฝึกหัดที่ 3.8 นะคะ ให้กับนักเรียนปลายทางด้วยนะคะนักเรียนเติมตัวเลขในช่องว่างให้ถูกต้องนะคะ นักเรียนก็สังเกตได้นะคะ ว่าแต่ละช่องลวงในช่องไหนนะคะ ให้นักเรียนนี่ในชั่วโมงนี้แล้วเดี๋ยวคุณครูจะเฉลยนะคะ ตอนนี้นักเรียนสามารถลงมือปฏิบัติได้เลยนะคะ แล้วเดี๋ยวเฉลย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เป็นอย่างไรบ้างคะเด็ก ๆ ในการทำแบบฝึกหัดสำหรับข้อที่ 1 ถึงข้อที่ 3 ย่อย เดี๋ยวมาตรวจสอบความถูกและคุณครูแพรวนะคะ เด็ก ๆ เดี๋ยวมาดูกันค่ะ ในข้อที่ 1 นี้นะคะ เด็ก ๆ โจทย์กำหนดให้มาเป็นเป็นเศษส่วน 74ส่วน 14 นะคะ ให้เท่ากับเศษ 1 ส่วน 2 นะคะ เด็ก ๆ เด็ก ๆ ลองดูสิคะ เขากำหนดเศษส่วนที่เท่ากันมาให้นำมาหารทั้งตัวเศษและตัวส่วนนะคะ เท่ากับเศษ 1 ส่วน 2 นั่นเองค่ะ เราก็มาเริ่มดูนะเด็ก ๆ สามารถพิจรณาก็ได้นะคะ หรือจากตัวส่วนก็ได้ค่ะ แต่ถ้าพิจารณาจากตัวเศษก็จะง่ายกว่านะคะ เด็ก ๆ เรามาดุค่ะ เราต้องการทำเศษ 7 นะคะ ให้เท่าค่ะ เด็ก ๆ ดูสิคะ ว่า 7 หารจำนวนนับใดได้เท่ากับ 1 คะ ไม่ยากเลยใช่ไหมคะ เพราะว่า 7 ก็7 นั่นเองค่ะ จะมีค่าเท่ากับ 1 ค่ะ ตัวเศษหารด้วย 7 แล้วนะคะ เด็ก ๆ ส่วนก็ต้องหารด้วย 7 ด้วยเช่นกันคะ เดี๋ยวมาตรวขหรือไม่นะคะ มาดูกันค่ะ ที่ตัวเศษนะคะ หาร 7 นะคะ จะได้เท่ากับ 1 ค่ะ กำหนดให้นะคะ ส่วนตัวส่วนนะคะ นำ 14 หารด้วย 7 ค่ะ นำ 14 หารด้วย 7 จะได้เป็น 2 นะคะ ตามที่โจทย์กำหนดให้ค่ะ ดังนั้นในข้อที่ 1 นี้นะคะ เราสามารถทำเศษ 1 ส่วน 2 ได้นะคะ โดยการนำจำนวนนับมาหาร7 นะคะ มาหารทั้งตัวเศษและตัวส่วนได้ลงตัวค่ะ เดี๋ยวมาดูกันต่อค่ะ สำหรับในข้อที่ 2 ในข้อที่ 2 นี้โจทย์กำหนดให้ส่วน 15 ค่ะ เด็ก ๆ ต้องการทำให้เท่ากับเศา 2 ส่วน 5 นะคะ เเด็ก ๆ ก็ดูนะคะเราจะสามารถนำจำนวนนับใดนะคะ ที่เป็นจำนวนเดียวกัน มาหารทั้ง 6 แล้วก็ 15 ได้ลงตัวนะคะ และจะต้องได้เท่ากับ เศษ 2 ส่วน 5 ด้วนเด็ก ๆ ลองดูสิคะ ในตัวเศษนะคะ ใดมาหาร 6 นะคะ หรือนำ 6 ไปหารกับจำนวนนับใดนะคะ จะได้เท่ากับ 2นั่นก็คือ 3 นั่นเองค่ะ ถ้าตัวเศษหารด้วย 3 แล้วตัวส่วนก็ต้องหารด้วย 3 ด้วยเช่นกันนะคะ เดี๋ยวมาตรวจสอบกันค่ะ เด็ก ๆ นำ 6 หารด้วย 3 ได้เท่ากับเท่าไรคะ ได้เท่ากับ 2 ที่เป็นตัวเศษตามที่โจทย์มาดูต่อที่ตัวส่วนค่ะ นำ 15 หารด้วย 3 หารด้วย 3 ค่ะ ได้เท่ากับเท่าไรคะ ได้เท่ากับ 5 นะคะ ตรงตามที่ตัวส่วนที่โจทย์ต้องการนั้นเองค่ะ ดังนั้นเราสามารถทำ 6 ส่วนให้เท่ากับเศษ 2 ส่วน 5 ได้นะคะ โดยการนำ 3 มาหารกับตัว3 หารทั้งตัวเศษและตัวส่วนได้ลงตัวนั่นเองค่ะ นี่ก็เป็นการตรวจสอบความถูกต้องเดี๋ยวมาดูกันต่อในข้อที่ 3 กับคุณครูแพรวนะคะ เด็ก ๆ</w:t>
      </w:r>
    </w:p>
    <w:p>
      <w:pPr>
        <w:pStyle w:val="BodyText"/>
      </w:pPr>
      <w:r>
        <w:t xml:space="preserve">(คุณครูแพรวนภา) ได้เลยค่ะ เด็ก ๆ เดี๋ยวมาดูไปพร้อม ๆ กันนะคะ สำหรับข้อที่ 3 นะคะ โจทย์ให้มาส่วน 20 นะคะ เท่ากับ เมื่อนำ 2 นะคะ หารที่ 16 และนำ 4 หารด้วย 20ดังนั้นเดี๋ยวเรามาเริ่มดูกันทีเรามาเริ่มด 20 นะคะ โดยนำ 16 หารด้วย 2 ค่ะ ถ้า 16 หารด้วย 2 นะคะ นักเรียนปลายทางก็ไปดูว่า 16 หารด้วย 2 แล้ว ตัวเศษหารด้วยอะไรคะ ต้องหารด้วยอะไรคะ ตัวเศษของเราก็ต้องหารด้วย 2 เช่นเดียวกันนะคะ ดังนนั้น 20 ก็ต้องหารด้วย 2 เช่นถ้า 20 หารด้วย 2 เรามาหาผลหารไปพร้อมกันนะคะ 16 หารด้วย 2 ได้เท่ากับเท่าไหร่คะนักเรียนปลายทาง2 คูณอะไรได้ 16 คะ 2 คูณ 8 นะคะ ตัวเศษของเรานะคะ ก็จะได้มาเป็น 8 ค่ะ นะคะ 20 หารด้วย 2 ค่ะ 20 หารด้วย 2ได้เท่าไรนะคะ นักเรียนปลายทาง ได้ 10 ค่ะ เศษส่วนที่เท่ากันโดยการหารนะคะ ของเราก็คือเศษ 8 ส่วน 10 จะเห็นว่าจำนวนนับที่โจทย์ทั้งตัวเศษและตัวส่วนได้ลงตัวค่ะ อีก 1 เศษส่วนนะคะ คือ เศษ 16 ส่วนหารด้วย 4 ค่ะ ถ้าตัวส่วนของเราหารด้วย 4 นักเรียนคิดว่าตัวเศษนะคะ เราจะเติมตัวเลขใดลงในช่องว่างนี้คะ เราก็จะต้องเติม 4 นะคะ ลงในช่องว่าง26 หารด้วย 4 ค่ะ เดี๋ยวเราหาผลหารไปพร้อมกันนะคะ 16 หารด้วย 4 ได้เท่าไรคะปลายทาง 16 หาด้วย 4 ตัวเศษของเราจะเท่ากับ 4 ค่ะ ตัวส่วนเรามาดูกันต่อค่ะ 20 หารด้วย 4 ล่ะคะ 20 หารด้วย 4 ก็จะเท่า 5 นั่นเราก็จะได้เศษส่วนที่เท่ากัน ก็คือเศษ 4 ส่วน 5 ค่ะ โดยการนำไปหารทั้งตัวเศษและตัวส่วน ซึ่งลงตัวนะคะ สำหรับข้อที่ 3 นะคะ จะมีเศษส่วนที่เท่ากัน3 จำนวนค่ะ ได้แก่ เศษ 16 ส่วนเท่ากับเศษ 8 ส่วน 10 เท่ากับ</w:t>
      </w:r>
    </w:p>
    <w:p>
      <w:pPr>
        <w:pStyle w:val="BodyText"/>
      </w:pPr>
      <w:r>
        <w:t xml:space="preserve">(คุณครูสุภัสสร) ใช่ค่ะ เป็นอย่างไรกันบ้างคะเด็ก ๆ 3 ข้อนะคะ ถ้าเด็ก ๆ คนใดทำได้ถูกต้องหมดเลยนะคะ เก่งมากเลยค่ะ แต่ถ้านักเรียนคนใดมีผิดเล็กได้เลยนะคะ จากการทำแบบฝึกหัดของเรานะคะ คุคำถามชวนคิดเล็ก ๆ น้อยนะคะ ให้เด็ก ๆ ลองตอบกันนะคะ คุณครูอยากจะทราบว่าถฃให้เท่ากับเศษส่วนอีกจำนวนหนึ่งเราสามารถทำได้อย่างไรคะ ฟังคำถามดี ๆ นะคะ เด็ก ๆ ฟังคำถามดี ๆ นะคะให้เท่ากับเศษส่วนอีกจำนวนหนึ่งเราสามารถทำได้อย่างไรคะ</w:t>
      </w:r>
    </w:p>
    <w:p>
      <w:pPr>
        <w:pStyle w:val="BodyText"/>
      </w:pPr>
      <w:r>
        <w:t xml:space="preserve">(คุณครูแพรวนภา) ถ้าจากคาบที่ผ่านมาบางคนก็จะบอกว่าทำได้ด้วยการหารนะคะ เพราะเราทำได้ทั้ง 2 เลยค่ะ ทำได้โดยการคูณและการหาจำนวนนับไปคูไปหารทั้งตัวเศษและตัวส่วนค่ะ จะต้องนำจำนวนนับจำนวนเดียวกันหารทั้งตัวเศษและตัวส่วน และจำนวนนับนั้นต้องหารตัวเศษและและตัวส่วนได้ลงตัวนะคะ แต่ถ้าเป็นการคูณก็สามารถคูณได้เลย แต่ถ้าเป็นการหารด้วยนะคะ ว่าจำนวนนับนั้นหารทั้งตัวเ</w:t>
      </w:r>
    </w:p>
    <w:p>
      <w:pPr>
        <w:pStyle w:val="BodyText"/>
      </w:pPr>
      <w:r>
        <w:t xml:space="preserve">(คุณครูสุภัสสร) ใช่ค่ะเด็ก ๆ เพราะฉะนั้นนะคะ จากาการตอบคำถามของเรานะคะ ทำให้เรานี่ สามารถสรุปบทเรียนของเราในวันนี้ว่าการทำเศษส่วนให้เท่ากับเศษส่วนกำหนดอาจทำได้โดยการเอาจำนวนนับหารตัวเศษและตัวส่วนค่ะ ซึ่งจำนวนนับนั้นนะคะ จะต้องหารทั้งตัวเศษและแต่อย่าลืมนะคะ ว่าการทำให้เศษส่วนเท่ากันไม่ใช่มีแค่การหารเท่านั้นนะคะ เราสามารถทำได้โดยการคูณด้วยเช่นกันค่ะ ยังเหลือแบบฝึกหัดอีกนะคะ เดี๋ยวเราดู</w:t>
      </w:r>
    </w:p>
    <w:p>
      <w:pPr>
        <w:pStyle w:val="BodyText"/>
      </w:pPr>
      <w:r>
        <w:t xml:space="preserve">(คุณครูสุภัสสร) ใช่ค่ะคุณครูยังมีแบบฝึกหัดที่ 3.8 ในข้อที่ 4 และข้อที่ 5 ย่อยกลับไปทำแบบฝึกหัดที่ 3.8 ข้อที่ 4 และ ข้อที่ 5 เป็นการบ้านนะคะ ฝากคุณครูปลายทางนะคะ แจกแบบฝึกหัดให้กับนักเรียนนะคะ เหมาะสมด้วยนะคะ หากนักเรียนคนใดไม่มีแบบฝึกหัดนะคะ ก็สามารถดูโจทย์จากจอของคุณครูได้เลยค่ะ</w:t>
      </w:r>
    </w:p>
    <w:p>
      <w:pPr>
        <w:pStyle w:val="BodyText"/>
      </w:pPr>
      <w:r>
        <w:t xml:space="preserve">(คุณครูแพรวนภา) ในแบบฝึกหัดนนี้นะคะ ยังเป็นหัวข้อเติมตัวเลขลงในช่องว่างนะคะ นักเรียนจะสังเกตได้ว่า กับข้อที่ 5 นะคะ คุณครูไม่ได้กำหนดเศษส่วนทีเท่าอีกหนึ่งเศส่วนมาให้ด้วยและไม่ได้กำหนดเศษส่วนที่กำหนดมาให้ด้วยนะคะ นักเรียนต้องกำหนดจำนวนนับใดที่นักเรียนจะเลือกมาหารนะคะ ในแต่ละข้อแล้ว แต่ต้องหารทั้งตัวเศษเดี๋ยวให้นักเรียนปลายทางลอลงมือ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กริ่ง]</w:t>
      </w:r>
    </w:p>
    <w:p>
      <w:pPr>
        <w:pStyle w:val="BodyText"/>
      </w:pPr>
      <w:r>
        <w:t xml:space="preserve">(คุณครูสุภัสสร) สำหรับ บทเรียนคุณครูจะพานักเรียนไปเรียนในเรื่องเศษส่วนอย่างต่ำค่ะ เด็ก ๆ ซึ่งการเรียนเรื่องเศษส่วนอย่างต่ำเราจะใช้ความรู้เดิมนั่นก็คือดังนั้นนักเรียนต้องกลับไปทบทวนเนื้อหาในวันนี้ด้วยนะคะ เศษส่วนที่เท่ากันโดยการหารเท่ากันโดยการหารเราจะต้องใช้การฝากนักเรียนปลายทางนะคะ ไปทบทวนการหารและการคูณด้วยนะคะ</w:t>
      </w:r>
    </w:p>
    <w:p>
      <w:pPr>
        <w:pStyle w:val="BodyText"/>
      </w:pPr>
      <w:r>
        <w:t xml:space="preserve">(คุณครูสุภัสสร) ใช่ค่ะ เด็ก ๆ สำหรับวันนี้เวลาได้หมดลงแล้ว เด็ก ๆ สามารถพบครูครูแพรวาและคุณครูแพรวได้ใหม่สวัสดีค่ะ บ๊ายบาย</w:t>
      </w:r>
    </w:p>
    <w:p>
      <w:pPr>
        <w:pStyle w:val="BodyText"/>
      </w:pPr>
      <w:r>
        <w:t xml:space="preserve">(คุณครูสุภัสสร) บ๊ายบาย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๘ เศษส่วนที่เท่ากันโดยการหาร 12 พ.ย. 64</dc:title>
  <dc:creator/>
  <cp:keywords/>
  <dcterms:created xsi:type="dcterms:W3CDTF">2022-06-10T04:43:35Z</dcterms:created>
  <dcterms:modified xsi:type="dcterms:W3CDTF">2022-06-10T04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0 มิถุนายน 2565 เวลา 10.00 น.</vt:lpwstr>
  </property>
  <property fmtid="{D5CDD505-2E9C-101B-9397-08002B2CF9AE}" pid="3" name="subtitle">
    <vt:lpwstr/>
  </property>
</Properties>
</file>